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431AFDC9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1D9CF97E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2A1C241A" w14:textId="5F943C16" w:rsidR="00D607B2" w:rsidRPr="00D607B2" w:rsidRDefault="00F01720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Tally Clerk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4A1BE4F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1C0E8D68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755384CD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201AAB41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3A289CFA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7D86CF20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37C4E6ED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17DBE5F2" w14:textId="77777777" w:rsidR="00F14E67" w:rsidRPr="00F01720" w:rsidRDefault="00F14E67" w:rsidP="00F01720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0172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6A113234" w14:textId="77777777" w:rsidR="00F14E67" w:rsidRPr="00F01720" w:rsidRDefault="00F14E67" w:rsidP="00F01720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0172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F0172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F0172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F0172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30BFE50F" w14:textId="77777777" w:rsidR="00F14E67" w:rsidRPr="00F01720" w:rsidRDefault="00F14E67" w:rsidP="00F01720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4CC34711" w14:textId="77777777" w:rsidR="00F14E67" w:rsidRPr="00F01720" w:rsidRDefault="00F14E67" w:rsidP="00F01720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0172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B1533D3" w14:textId="77777777" w:rsidR="00F01720" w:rsidRPr="00F01720" w:rsidRDefault="00F01720" w:rsidP="00F01720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F01720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I came across your job opening for the position of a Tally Clerk through a friend of mine (Friend Name), for which I am applying. As a highly experienced, and well-grounded Tally clerk, I have a deep knowledge of numerous products of your company and am very excited to contribute my quota to the success of your company. I am confident that my outstanding accounting skills and sales knowledge will be a perfect asset for this role. </w:t>
      </w:r>
    </w:p>
    <w:p w14:paraId="27721513" w14:textId="77777777" w:rsidR="00F01720" w:rsidRPr="00F01720" w:rsidRDefault="00F01720" w:rsidP="00F01720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14:paraId="5E9F3146" w14:textId="77777777" w:rsidR="00F01720" w:rsidRPr="00F01720" w:rsidRDefault="00F01720" w:rsidP="00F01720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F01720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My background includes performing a plethora of administrative and clerical tasks while achieving greater office productivity, and efficiency. From reconciliation of accounts to updating databases to routing mails and maintaining records, I excel at multitasking, collaborating with management and staff, and encouraging effective office procedures. </w:t>
      </w:r>
    </w:p>
    <w:p w14:paraId="1C322D30" w14:textId="77777777" w:rsidR="00F01720" w:rsidRPr="00F01720" w:rsidRDefault="00F01720" w:rsidP="00F01720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14:paraId="4BFC4D59" w14:textId="77777777" w:rsidR="00F01720" w:rsidRPr="00F01720" w:rsidRDefault="00F01720" w:rsidP="00F01720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F01720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Highlights of my experience include the following – </w:t>
      </w:r>
    </w:p>
    <w:p w14:paraId="2930310A" w14:textId="77777777" w:rsidR="00F01720" w:rsidRPr="00F01720" w:rsidRDefault="00F01720" w:rsidP="00F01720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14:paraId="38D62114" w14:textId="77777777" w:rsidR="00F01720" w:rsidRPr="00F01720" w:rsidRDefault="00F01720" w:rsidP="00F01720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F01720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Performing various clerical tasks, including data entry, supply tracking, bank deposits, completing BRS, typing, and record management – while fostering positive relationships with management and customers.</w:t>
      </w:r>
    </w:p>
    <w:p w14:paraId="09BFCAF2" w14:textId="77777777" w:rsidR="00F01720" w:rsidRPr="00F01720" w:rsidRDefault="00F01720" w:rsidP="00F01720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F01720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Demonstrating strong communication skills along with a solid commitment to providing outstanding support within a fast-paced office environment.</w:t>
      </w:r>
    </w:p>
    <w:p w14:paraId="1DD94EC1" w14:textId="77777777" w:rsidR="00F01720" w:rsidRPr="00F01720" w:rsidRDefault="00F01720" w:rsidP="00F01720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F01720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Proficiency in MS Office, and Outlook.</w:t>
      </w:r>
    </w:p>
    <w:p w14:paraId="34AEF55E" w14:textId="77777777" w:rsidR="00F01720" w:rsidRPr="00F01720" w:rsidRDefault="00F01720" w:rsidP="00F01720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F01720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Worked with similar products in similar positions, which broadened my managerial skills.</w:t>
      </w:r>
    </w:p>
    <w:p w14:paraId="3707D3EB" w14:textId="77777777" w:rsidR="00F01720" w:rsidRPr="00F01720" w:rsidRDefault="00F01720" w:rsidP="00F01720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F01720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While working at (Old Company name) increased the revenue of the company to a 70% increase in my first few months of service.</w:t>
      </w:r>
    </w:p>
    <w:p w14:paraId="42599DC3" w14:textId="77777777" w:rsidR="00F01720" w:rsidRPr="00F01720" w:rsidRDefault="00F01720" w:rsidP="00F01720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F01720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taying updated with the latest news and information relevant to this position, so that I can pass this information on to the company, and staff members.</w:t>
      </w:r>
    </w:p>
    <w:p w14:paraId="03060EF2" w14:textId="77777777" w:rsidR="00F01720" w:rsidRPr="00F01720" w:rsidRDefault="00F01720" w:rsidP="00F01720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14:paraId="1A7809DF" w14:textId="77777777" w:rsidR="00F01720" w:rsidRPr="00F01720" w:rsidRDefault="00F01720" w:rsidP="00F01720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F01720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My skills in general administration, coupled with my work ethic, and positive attitude, position me to excel in this role. I look forward to hearing from you at your earliest convenience. Thanks for your favorable consideration.</w:t>
      </w:r>
    </w:p>
    <w:p w14:paraId="0A1F6D16" w14:textId="77777777" w:rsidR="00F01720" w:rsidRPr="00F01720" w:rsidRDefault="00F01720" w:rsidP="00F01720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14:paraId="72A88A87" w14:textId="77777777" w:rsidR="00F01720" w:rsidRPr="00F01720" w:rsidRDefault="00F01720" w:rsidP="00F01720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F01720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incerely,</w:t>
      </w:r>
    </w:p>
    <w:p w14:paraId="46D75D52" w14:textId="77777777" w:rsidR="00F01720" w:rsidRPr="00F01720" w:rsidRDefault="00F01720" w:rsidP="00F01720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F01720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[Your Name]</w:t>
      </w:r>
    </w:p>
    <w:sectPr w:rsidR="00F01720" w:rsidRPr="00F01720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478BD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2D15365B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AD306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5A60AD26" wp14:editId="49DF77C0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0C6E5D95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3018C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45B100D0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BE14462"/>
    <w:multiLevelType w:val="hybridMultilevel"/>
    <w:tmpl w:val="617C6294"/>
    <w:lvl w:ilvl="0" w:tplc="3AC296B6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443315">
    <w:abstractNumId w:val="4"/>
  </w:num>
  <w:num w:numId="2" w16cid:durableId="1001355856">
    <w:abstractNumId w:val="0"/>
  </w:num>
  <w:num w:numId="3" w16cid:durableId="131019461">
    <w:abstractNumId w:val="1"/>
  </w:num>
  <w:num w:numId="4" w16cid:durableId="1115053388">
    <w:abstractNumId w:val="5"/>
  </w:num>
  <w:num w:numId="5" w16cid:durableId="594899793">
    <w:abstractNumId w:val="7"/>
  </w:num>
  <w:num w:numId="6" w16cid:durableId="1521550322">
    <w:abstractNumId w:val="6"/>
  </w:num>
  <w:num w:numId="7" w16cid:durableId="1183084065">
    <w:abstractNumId w:val="3"/>
  </w:num>
  <w:num w:numId="8" w16cid:durableId="509223168">
    <w:abstractNumId w:val="2"/>
  </w:num>
  <w:num w:numId="9" w16cid:durableId="959648810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01720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BC6DD8B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3</Words>
  <Characters>1901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y Clerk Cover Letter Sample</dc:title>
  <dc:subject>Create your Cover Letter using Free Tally Clerk Cover Letter Sample Template</dc:subject>
  <dc:creator>Qwikresume.com</dc:creator>
  <dcterms:created xsi:type="dcterms:W3CDTF">2022-05-23T09:33:00Z</dcterms:created>
  <dcterms:modified xsi:type="dcterms:W3CDTF">2022-05-23T09:33:00Z</dcterms:modified>
  <cp:category>Accounting &amp; Finance</cp:category>
</cp:coreProperties>
</file>